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F7C74" w14:textId="7B859C1B" w:rsidR="00B256D2" w:rsidRDefault="004229F7">
      <w:pPr>
        <w:rPr>
          <w:sz w:val="28"/>
          <w:szCs w:val="28"/>
        </w:rPr>
      </w:pPr>
      <w:r>
        <w:rPr>
          <w:sz w:val="28"/>
          <w:szCs w:val="28"/>
        </w:rPr>
        <w:t>09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Easter  -  memor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</w:p>
    <w:p w14:paraId="4FC29F82" w14:textId="786E270C" w:rsidR="004229F7" w:rsidRDefault="004229F7">
      <w:pPr>
        <w:rPr>
          <w:sz w:val="28"/>
          <w:szCs w:val="28"/>
        </w:rPr>
      </w:pPr>
    </w:p>
    <w:p w14:paraId="34DCFBFC" w14:textId="1A5F85C7" w:rsidR="004229F7" w:rsidRDefault="004229F7">
      <w:pPr>
        <w:rPr>
          <w:sz w:val="28"/>
          <w:szCs w:val="28"/>
        </w:rPr>
      </w:pPr>
      <w:r>
        <w:rPr>
          <w:i/>
          <w:iCs/>
          <w:sz w:val="28"/>
          <w:szCs w:val="28"/>
        </w:rPr>
        <w:t>Happy  Easter!</w:t>
      </w:r>
    </w:p>
    <w:p w14:paraId="5D9BF543" w14:textId="12B46824" w:rsidR="004229F7" w:rsidRDefault="004229F7">
      <w:pPr>
        <w:rPr>
          <w:sz w:val="28"/>
          <w:szCs w:val="28"/>
        </w:rPr>
      </w:pPr>
      <w:r>
        <w:rPr>
          <w:sz w:val="28"/>
          <w:szCs w:val="28"/>
        </w:rPr>
        <w:t>Sretan  Uskrs  ćemo  si  zaželjeti  u  nedjelju,  ali  prije  toga  ćemo  naučiti/podsjetiti  se  nekih  riječi  vezanih  uz  taj  blagdan.</w:t>
      </w:r>
    </w:p>
    <w:p w14:paraId="2E0BDE02" w14:textId="1850BDA8" w:rsidR="004229F7" w:rsidRDefault="004229F7">
      <w:pPr>
        <w:rPr>
          <w:sz w:val="28"/>
          <w:szCs w:val="28"/>
        </w:rPr>
      </w:pPr>
    </w:p>
    <w:p w14:paraId="404E04BF" w14:textId="31FE6B01" w:rsidR="004229F7" w:rsidRDefault="004229F7">
      <w:pPr>
        <w:rPr>
          <w:sz w:val="28"/>
          <w:szCs w:val="28"/>
        </w:rPr>
      </w:pPr>
      <w:r>
        <w:rPr>
          <w:sz w:val="28"/>
          <w:szCs w:val="28"/>
        </w:rPr>
        <w:t>Prvo  pročitaj  sljedeći  popis  riječi  i  upamti  njihovo  značenje:</w:t>
      </w:r>
    </w:p>
    <w:p w14:paraId="502F2109" w14:textId="252BE927" w:rsidR="00EE5692" w:rsidRDefault="00EE569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bunn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zeko</w:t>
      </w:r>
    </w:p>
    <w:p w14:paraId="209C501E" w14:textId="15DA009B" w:rsidR="00EE5692" w:rsidRDefault="00EE569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hick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le</w:t>
      </w:r>
    </w:p>
    <w:p w14:paraId="6755F6B3" w14:textId="57D3F06D" w:rsidR="00EE5692" w:rsidRDefault="00EE569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chocolate  egg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čokoladna  jaja</w:t>
      </w:r>
    </w:p>
    <w:p w14:paraId="53043738" w14:textId="4D765887" w:rsidR="00EE5692" w:rsidRDefault="00EE5692" w:rsidP="00EE5692">
      <w:pPr>
        <w:ind w:left="708" w:firstLine="708"/>
        <w:rPr>
          <w:sz w:val="28"/>
          <w:szCs w:val="28"/>
        </w:rPr>
      </w:pPr>
      <w:r>
        <w:rPr>
          <w:sz w:val="28"/>
          <w:szCs w:val="28"/>
        </w:rPr>
        <w:t>coloured  egg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isanice  (obojana  jaja)</w:t>
      </w:r>
    </w:p>
    <w:p w14:paraId="085BD252" w14:textId="78BB7277" w:rsidR="004229F7" w:rsidRDefault="00EE5692" w:rsidP="00EE5692">
      <w:pPr>
        <w:ind w:left="708" w:firstLine="708"/>
        <w:rPr>
          <w:sz w:val="28"/>
          <w:szCs w:val="28"/>
        </w:rPr>
      </w:pPr>
      <w:r>
        <w:rPr>
          <w:sz w:val="28"/>
          <w:szCs w:val="28"/>
        </w:rPr>
        <w:t>egg  baske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košara  s  jajima</w:t>
      </w:r>
    </w:p>
    <w:p w14:paraId="4A233C83" w14:textId="26394FF0" w:rsidR="00EE5692" w:rsidRDefault="00EE5692" w:rsidP="00EE5692">
      <w:pPr>
        <w:ind w:left="708" w:firstLine="708"/>
        <w:rPr>
          <w:sz w:val="28"/>
          <w:szCs w:val="28"/>
        </w:rPr>
      </w:pPr>
      <w:r>
        <w:rPr>
          <w:sz w:val="28"/>
          <w:szCs w:val="28"/>
        </w:rPr>
        <w:t>egg  hun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ov  na  jaja</w:t>
      </w:r>
    </w:p>
    <w:p w14:paraId="7FBC6F7E" w14:textId="61FD6E0A" w:rsidR="00EE5692" w:rsidRDefault="00EE5692" w:rsidP="00EE5692">
      <w:pPr>
        <w:ind w:left="708" w:firstLine="708"/>
        <w:rPr>
          <w:sz w:val="28"/>
          <w:szCs w:val="28"/>
        </w:rPr>
      </w:pPr>
      <w:r>
        <w:rPr>
          <w:sz w:val="28"/>
          <w:szCs w:val="28"/>
        </w:rPr>
        <w:t>lamb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anje</w:t>
      </w:r>
    </w:p>
    <w:p w14:paraId="527358C3" w14:textId="331247A4" w:rsidR="00EE5692" w:rsidRDefault="00EE5692" w:rsidP="00EE5692">
      <w:pPr>
        <w:ind w:left="708" w:firstLine="708"/>
        <w:rPr>
          <w:sz w:val="28"/>
          <w:szCs w:val="28"/>
        </w:rPr>
      </w:pPr>
      <w:r>
        <w:rPr>
          <w:sz w:val="28"/>
          <w:szCs w:val="28"/>
        </w:rPr>
        <w:t>spring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proljeće</w:t>
      </w:r>
    </w:p>
    <w:p w14:paraId="4A75A14B" w14:textId="1DB98D32" w:rsidR="00EE5692" w:rsidRDefault="00EE5692" w:rsidP="00EE5692">
      <w:pPr>
        <w:rPr>
          <w:sz w:val="28"/>
          <w:szCs w:val="28"/>
        </w:rPr>
      </w:pPr>
    </w:p>
    <w:p w14:paraId="726A6D8F" w14:textId="2B1FE9DD" w:rsidR="00EE5692" w:rsidRDefault="00EE5692" w:rsidP="00EE5692">
      <w:pPr>
        <w:rPr>
          <w:sz w:val="28"/>
          <w:szCs w:val="28"/>
        </w:rPr>
      </w:pPr>
      <w:r>
        <w:rPr>
          <w:sz w:val="28"/>
          <w:szCs w:val="28"/>
        </w:rPr>
        <w:t>Pohranjeno  u  pamćenje?  Excellent!  Then  you're  ready  for  a  memory  game!</w:t>
      </w:r>
    </w:p>
    <w:p w14:paraId="025B8BAC" w14:textId="1E01C00D" w:rsidR="00EE5692" w:rsidRDefault="00EE5692" w:rsidP="00EE5692">
      <w:pPr>
        <w:rPr>
          <w:sz w:val="28"/>
          <w:szCs w:val="28"/>
        </w:rPr>
      </w:pPr>
      <w:hyperlink r:id="rId4" w:history="1">
        <w:r w:rsidRPr="00EE5692">
          <w:rPr>
            <w:rStyle w:val="Hiperveza"/>
            <w:sz w:val="28"/>
            <w:szCs w:val="28"/>
          </w:rPr>
          <w:t>https://wordwall.net/hr/resource/489268/easter-memory</w:t>
        </w:r>
      </w:hyperlink>
    </w:p>
    <w:p w14:paraId="44316CB8" w14:textId="372498F3" w:rsidR="00EE5692" w:rsidRDefault="00EE5692" w:rsidP="00EE5692">
      <w:pPr>
        <w:rPr>
          <w:sz w:val="28"/>
          <w:szCs w:val="28"/>
        </w:rPr>
      </w:pPr>
    </w:p>
    <w:p w14:paraId="120C6E68" w14:textId="2A19D046" w:rsidR="00EE5692" w:rsidRDefault="00EE5692" w:rsidP="00EE569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e  morate  mi  poslati  nikakvu  sliku!</w:t>
      </w:r>
    </w:p>
    <w:p w14:paraId="3B57DA4F" w14:textId="0D9730B1" w:rsidR="00EE5692" w:rsidRDefault="00EE5692" w:rsidP="00EE5692">
      <w:pPr>
        <w:rPr>
          <w:sz w:val="28"/>
          <w:szCs w:val="28"/>
        </w:rPr>
      </w:pPr>
      <w:r>
        <w:rPr>
          <w:sz w:val="28"/>
          <w:szCs w:val="28"/>
        </w:rPr>
        <w:t>Happy  holidays!</w:t>
      </w:r>
    </w:p>
    <w:p w14:paraId="7C33BFCD" w14:textId="685222F1" w:rsidR="00EE5692" w:rsidRDefault="00EE5692" w:rsidP="00EE5692">
      <w:pPr>
        <w:rPr>
          <w:sz w:val="28"/>
          <w:szCs w:val="28"/>
        </w:rPr>
      </w:pPr>
    </w:p>
    <w:p w14:paraId="321360FA" w14:textId="4D53D818" w:rsidR="00EE5692" w:rsidRPr="00EE5692" w:rsidRDefault="00EE5692" w:rsidP="00EE5692">
      <w:pPr>
        <w:rPr>
          <w:sz w:val="28"/>
          <w:szCs w:val="28"/>
        </w:rPr>
      </w:pPr>
      <w:r>
        <w:rPr>
          <w:sz w:val="28"/>
          <w:szCs w:val="28"/>
        </w:rPr>
        <w:t>Teacher  Dafne</w:t>
      </w:r>
      <w:bookmarkStart w:id="0" w:name="_GoBack"/>
      <w:bookmarkEnd w:id="0"/>
    </w:p>
    <w:p w14:paraId="4280C14A" w14:textId="45E3FA4F" w:rsidR="00EE5692" w:rsidRPr="004229F7" w:rsidRDefault="00EE5692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EE5692" w:rsidRPr="004229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tzAyMDM3MLA0tLRQ0lEKTi0uzszPAykwrAUAbyUKyCwAAAA="/>
  </w:docVars>
  <w:rsids>
    <w:rsidRoot w:val="0015772C"/>
    <w:rsid w:val="0015772C"/>
    <w:rsid w:val="004229F7"/>
    <w:rsid w:val="00B256D2"/>
    <w:rsid w:val="00EE5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59E757"/>
  <w15:chartTrackingRefBased/>
  <w15:docId w15:val="{ECEDEA1B-207A-4E5F-BB88-0BA8920E4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EE5692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EE5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ordwall.net/hr/resource/489268/easter-memory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3</cp:revision>
  <dcterms:created xsi:type="dcterms:W3CDTF">2020-04-05T16:36:00Z</dcterms:created>
  <dcterms:modified xsi:type="dcterms:W3CDTF">2020-04-05T16:46:00Z</dcterms:modified>
</cp:coreProperties>
</file>